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bdf0962be0bbae84958df7e99bfc7f0d1a38f"/>
      <w:r>
        <w:rPr>
          <w:b/>
        </w:rPr>
        <w:t xml:space="preserve">ПРОТОКОЛ ПРО РЕЗУЛЬТАТИ ЗЕМЕЛЬНИХ ТОРГІВ № LRE001-UA-20220520-783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54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4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Запісоцька Марія Федорівна, ІПН/РНОКПП (ФОП): 24860141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7:01:29Z</dcterms:created>
  <dcterms:modified xsi:type="dcterms:W3CDTF">2024-05-02T07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